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7707D5" w14:textId="77777777" w:rsidR="006F369E" w:rsidRDefault="00000000">
      <w:pPr>
        <w:pStyle w:val="a4"/>
      </w:pPr>
      <w:r>
        <w:t>Отчёт по лабораторной работе 4</w:t>
      </w:r>
    </w:p>
    <w:p w14:paraId="19745B16" w14:textId="77777777" w:rsidR="006F369E" w:rsidRDefault="00000000">
      <w:pPr>
        <w:pStyle w:val="a5"/>
      </w:pPr>
      <w:r>
        <w:t>Вычисление наибольшего общего делителя</w:t>
      </w:r>
    </w:p>
    <w:p w14:paraId="1FD71344" w14:textId="77777777" w:rsidR="006F369E" w:rsidRDefault="00000000">
      <w:pPr>
        <w:pStyle w:val="Author"/>
      </w:pPr>
      <w:r>
        <w:t>Каримов Зуфар Исматович НФИ-01-22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060162075"/>
        <w:docPartObj>
          <w:docPartGallery w:val="Table of Contents"/>
          <w:docPartUnique/>
        </w:docPartObj>
      </w:sdtPr>
      <w:sdtContent>
        <w:p w14:paraId="190ADAFE" w14:textId="77777777" w:rsidR="006F369E" w:rsidRDefault="00000000">
          <w:pPr>
            <w:pStyle w:val="ae"/>
          </w:pPr>
          <w:r>
            <w:t>Содержание</w:t>
          </w:r>
        </w:p>
        <w:p w14:paraId="507FFA18" w14:textId="77777777" w:rsidR="00266FB7" w:rsidRDefault="00000000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17942522" w:history="1">
            <w:r w:rsidR="00266FB7" w:rsidRPr="000A5903">
              <w:rPr>
                <w:rStyle w:val="ad"/>
                <w:noProof/>
              </w:rPr>
              <w:t>Цель работы</w:t>
            </w:r>
            <w:r w:rsidR="00266FB7">
              <w:rPr>
                <w:noProof/>
                <w:webHidden/>
              </w:rPr>
              <w:tab/>
            </w:r>
            <w:r w:rsidR="00266FB7">
              <w:rPr>
                <w:noProof/>
                <w:webHidden/>
              </w:rPr>
              <w:fldChar w:fldCharType="begin"/>
            </w:r>
            <w:r w:rsidR="00266FB7">
              <w:rPr>
                <w:noProof/>
                <w:webHidden/>
              </w:rPr>
              <w:instrText xml:space="preserve"> PAGEREF _Toc117942522 \h </w:instrText>
            </w:r>
            <w:r w:rsidR="00266FB7">
              <w:rPr>
                <w:noProof/>
                <w:webHidden/>
              </w:rPr>
            </w:r>
            <w:r w:rsidR="00266FB7">
              <w:rPr>
                <w:noProof/>
                <w:webHidden/>
              </w:rPr>
              <w:fldChar w:fldCharType="separate"/>
            </w:r>
            <w:r w:rsidR="00266FB7">
              <w:rPr>
                <w:noProof/>
                <w:webHidden/>
              </w:rPr>
              <w:t>1</w:t>
            </w:r>
            <w:r w:rsidR="00266FB7">
              <w:rPr>
                <w:noProof/>
                <w:webHidden/>
              </w:rPr>
              <w:fldChar w:fldCharType="end"/>
            </w:r>
          </w:hyperlink>
        </w:p>
        <w:p w14:paraId="58AA50EB" w14:textId="77777777" w:rsidR="00266FB7" w:rsidRDefault="00266FB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7942523" w:history="1">
            <w:r w:rsidRPr="000A5903">
              <w:rPr>
                <w:rStyle w:val="ad"/>
                <w:noProof/>
              </w:rPr>
              <w:t>Теоретические свед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9425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EF3E49" w14:textId="77777777" w:rsidR="00266FB7" w:rsidRDefault="00266FB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7942524" w:history="1">
            <w:r w:rsidRPr="000A5903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9425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35341D" w14:textId="77777777" w:rsidR="00266FB7" w:rsidRDefault="00266FB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7942525" w:history="1">
            <w:r w:rsidRPr="000A5903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9425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1CFBD9" w14:textId="77777777" w:rsidR="00266FB7" w:rsidRDefault="00266FB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7942526" w:history="1">
            <w:r w:rsidRPr="000A5903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9425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F6A055" w14:textId="77777777" w:rsidR="006F369E" w:rsidRDefault="00000000">
          <w:r>
            <w:fldChar w:fldCharType="end"/>
          </w:r>
        </w:p>
      </w:sdtContent>
    </w:sdt>
    <w:p w14:paraId="0F7190F5" w14:textId="77777777" w:rsidR="006F369E" w:rsidRDefault="00000000">
      <w:pPr>
        <w:pStyle w:val="1"/>
      </w:pPr>
      <w:bookmarkStart w:id="0" w:name="цель-работы"/>
      <w:bookmarkStart w:id="1" w:name="_Toc117942522"/>
      <w:r>
        <w:t>Цель работы</w:t>
      </w:r>
      <w:bookmarkEnd w:id="1"/>
    </w:p>
    <w:p w14:paraId="12D2C3B3" w14:textId="77777777" w:rsidR="006F369E" w:rsidRDefault="00000000">
      <w:pPr>
        <w:pStyle w:val="FirstParagraph"/>
      </w:pPr>
      <w:r>
        <w:t>Реализация алгоритмов вычисления наибольшего общего делителя (Евклида).</w:t>
      </w:r>
    </w:p>
    <w:p w14:paraId="3AAA6273" w14:textId="77777777" w:rsidR="006F369E" w:rsidRDefault="00000000">
      <w:pPr>
        <w:pStyle w:val="1"/>
      </w:pPr>
      <w:bookmarkStart w:id="2" w:name="теоретические-сведения"/>
      <w:bookmarkStart w:id="3" w:name="_Toc117942523"/>
      <w:bookmarkEnd w:id="0"/>
      <w:r>
        <w:t>Теоретические сведения</w:t>
      </w:r>
      <w:bookmarkEnd w:id="3"/>
    </w:p>
    <w:p w14:paraId="358FA700" w14:textId="77777777" w:rsidR="006F369E" w:rsidRDefault="00000000">
      <w:pPr>
        <w:pStyle w:val="FirstParagraph"/>
      </w:pPr>
      <w:r>
        <w:t>Алгоритм Евклида — это способ нахождения наибольшего общего делителя (НОД) двух целых чисел. Оригинальная версия алгоритма, когда НОД находится вычитанием, была открыта Евклидом (III в. до н. э). В настоящее время чаще при вычислении НОД алгоритмом Евклида используют деление, так как данный метод эффективнее.</w:t>
      </w:r>
    </w:p>
    <w:p w14:paraId="630680F1" w14:textId="77777777" w:rsidR="006F369E" w:rsidRDefault="00000000">
      <w:pPr>
        <w:pStyle w:val="a0"/>
      </w:pPr>
      <w:r>
        <w:rPr>
          <w:b/>
          <w:bCs/>
        </w:rPr>
        <w:t>Вычисление НОД делением</w:t>
      </w:r>
    </w:p>
    <w:p w14:paraId="0B8D8481" w14:textId="77777777" w:rsidR="006F369E" w:rsidRDefault="00000000">
      <w:pPr>
        <w:pStyle w:val="a0"/>
      </w:pPr>
      <w:r>
        <w:t>Наибольший общий делитель пары чисел – это самое большое число, которое нацело делит оба числа пары. Пусть требуется вычислить НОД для чисел 108 и 72. Алгоритм вычисления делением будет таковым:</w:t>
      </w:r>
    </w:p>
    <w:p w14:paraId="4F21125E" w14:textId="77777777" w:rsidR="006F369E" w:rsidRDefault="00000000">
      <w:pPr>
        <w:pStyle w:val="Compact"/>
        <w:numPr>
          <w:ilvl w:val="0"/>
          <w:numId w:val="2"/>
        </w:numPr>
      </w:pPr>
      <w:r>
        <w:t>Разделим большее число (делимое) на меньшее (делитель): 108 / 72 = 1, остаток 36.</w:t>
      </w:r>
    </w:p>
    <w:p w14:paraId="42CA8141" w14:textId="77777777" w:rsidR="006F369E" w:rsidRDefault="00000000">
      <w:pPr>
        <w:pStyle w:val="Compact"/>
        <w:numPr>
          <w:ilvl w:val="0"/>
          <w:numId w:val="2"/>
        </w:numPr>
      </w:pPr>
      <w:r>
        <w:t>Поскольку остаток не был равен нулю, то сделаем делитель делимым, а остаток – делителем: 72 / 36 = 2, остаток 0.</w:t>
      </w:r>
    </w:p>
    <w:p w14:paraId="6DCD8409" w14:textId="77777777" w:rsidR="006F369E" w:rsidRDefault="00000000">
      <w:pPr>
        <w:pStyle w:val="Compact"/>
        <w:numPr>
          <w:ilvl w:val="0"/>
          <w:numId w:val="2"/>
        </w:numPr>
      </w:pPr>
      <w:r>
        <w:t>Когда остаток равен нулю, то делитель является искомым НОД для пары заданных чисел. То есть НОД(108, 72) = 36. Действительно, 108 / 36 = 3 и 72 / 36 = 2.[1]</w:t>
      </w:r>
    </w:p>
    <w:p w14:paraId="004F3CEB" w14:textId="77777777" w:rsidR="006F369E" w:rsidRDefault="00000000">
      <w:pPr>
        <w:pStyle w:val="FirstParagraph"/>
      </w:pPr>
      <w:r>
        <w:rPr>
          <w:b/>
          <w:bCs/>
        </w:rPr>
        <w:t>Расширенный алгоритма Евклида</w:t>
      </w:r>
    </w:p>
    <w:p w14:paraId="7AE0A95B" w14:textId="77777777" w:rsidR="006F369E" w:rsidRDefault="00000000">
      <w:pPr>
        <w:pStyle w:val="a0"/>
      </w:pPr>
      <w:r>
        <w:lastRenderedPageBreak/>
        <w:t>Расширенным алгоритм называется не из-за более высокой скорости работы или более сложной реализации, а потому что он позволяет извлекать из входных данных дополнительную информацию.</w:t>
      </w:r>
    </w:p>
    <w:p w14:paraId="17CE0BC9" w14:textId="77777777" w:rsidR="006F369E" w:rsidRDefault="00000000">
      <w:pPr>
        <w:pStyle w:val="a0"/>
      </w:pPr>
      <w:r>
        <w:t>Расширенный алгоритм также находит наибольший общий делитель, а ещё он определяет два коэффициента x и y, такие что:</w:t>
      </w:r>
    </w:p>
    <w:p w14:paraId="56A6EC52" w14:textId="77777777" w:rsidR="006F369E" w:rsidRDefault="00000000">
      <w:pPr>
        <w:pStyle w:val="a0"/>
      </w:pPr>
      <w:r>
        <w:t>ax + by = gcd(a,b), где gcd – это функция по нахождения НОД.</w:t>
      </w:r>
    </w:p>
    <w:p w14:paraId="5CC4D882" w14:textId="77777777" w:rsidR="006F369E" w:rsidRDefault="00000000">
      <w:pPr>
        <w:pStyle w:val="a0"/>
      </w:pPr>
      <w:r>
        <w:t>Иными словами, алгоритм находит наибольший делитель и его линейное представление.</w:t>
      </w:r>
    </w:p>
    <w:p w14:paraId="06B2E173" w14:textId="77777777" w:rsidR="006F369E" w:rsidRDefault="00000000">
      <w:pPr>
        <w:pStyle w:val="a0"/>
      </w:pPr>
      <w:r>
        <w:t>gcd – это аббревиатура, которую часто используют для обозначения функции по назначению НОД:</w:t>
      </w:r>
    </w:p>
    <w:p w14:paraId="177FB3AC" w14:textId="77777777" w:rsidR="006F369E" w:rsidRDefault="00000000">
      <w:pPr>
        <w:pStyle w:val="a0"/>
      </w:pPr>
      <w:r>
        <w:t>g – Greatest (наибольший);</w:t>
      </w:r>
    </w:p>
    <w:p w14:paraId="191C9E7C" w14:textId="77777777" w:rsidR="006F369E" w:rsidRDefault="00000000">
      <w:pPr>
        <w:pStyle w:val="a0"/>
      </w:pPr>
      <w:r>
        <w:t>c – Common (общий);</w:t>
      </w:r>
    </w:p>
    <w:p w14:paraId="79F8BC15" w14:textId="77777777" w:rsidR="006F369E" w:rsidRDefault="00000000">
      <w:pPr>
        <w:pStyle w:val="a0"/>
      </w:pPr>
      <w:r>
        <w:t>d – Divisor (делитель).</w:t>
      </w:r>
    </w:p>
    <w:p w14:paraId="565464F1" w14:textId="77777777" w:rsidR="006F369E" w:rsidRDefault="00000000">
      <w:pPr>
        <w:pStyle w:val="a0"/>
      </w:pPr>
      <w:r>
        <w:rPr>
          <w:b/>
          <w:bCs/>
        </w:rPr>
        <w:t>Бинарный алгоритм Евклида</w:t>
      </w:r>
    </w:p>
    <w:p w14:paraId="7EB1605E" w14:textId="77777777" w:rsidR="006F369E" w:rsidRDefault="00000000">
      <w:pPr>
        <w:pStyle w:val="a0"/>
      </w:pPr>
      <w:r>
        <w:t>Суть бинарного алгоритма точно такая же — найти наибольший делитель. От классического он отличается только способом реализации.</w:t>
      </w:r>
    </w:p>
    <w:p w14:paraId="75CAE8C9" w14:textId="77777777" w:rsidR="006F369E" w:rsidRDefault="00000000">
      <w:pPr>
        <w:pStyle w:val="a0"/>
      </w:pPr>
      <w:r>
        <w:t>Вместо классических арифметических операций, в бинарном алгоритме Евклида используются только битовые сдвиги влево и вправо, которые соответствуют умножению и делению на 2.[2]</w:t>
      </w:r>
    </w:p>
    <w:p w14:paraId="045163EE" w14:textId="77777777" w:rsidR="006F369E" w:rsidRDefault="00000000">
      <w:pPr>
        <w:pStyle w:val="1"/>
      </w:pPr>
      <w:bookmarkStart w:id="4" w:name="выполнение-лабораторной-работы"/>
      <w:bookmarkStart w:id="5" w:name="_Toc117942524"/>
      <w:bookmarkEnd w:id="2"/>
      <w:r>
        <w:t>Выполнение лабораторной работы</w:t>
      </w:r>
      <w:bookmarkEnd w:id="5"/>
    </w:p>
    <w:p w14:paraId="41734D25" w14:textId="77777777" w:rsidR="006F369E" w:rsidRDefault="00000000">
      <w:pPr>
        <w:pStyle w:val="Compact"/>
        <w:numPr>
          <w:ilvl w:val="0"/>
          <w:numId w:val="3"/>
        </w:numPr>
      </w:pPr>
      <w:r>
        <w:t>Написал функцию evklid_nod для вычисления алгоритма Евклида. (рис. 1)</w:t>
      </w:r>
    </w:p>
    <w:p w14:paraId="7F635A4E" w14:textId="77777777" w:rsidR="006F369E" w:rsidRDefault="00000000">
      <w:pPr>
        <w:pStyle w:val="FirstParagraph"/>
      </w:pPr>
      <w:r>
        <w:t>Алгоритм нахождения НОД делением:</w:t>
      </w:r>
    </w:p>
    <w:p w14:paraId="218C68AF" w14:textId="77777777" w:rsidR="006F369E" w:rsidRDefault="00000000">
      <w:pPr>
        <w:pStyle w:val="Compact"/>
        <w:numPr>
          <w:ilvl w:val="0"/>
          <w:numId w:val="4"/>
        </w:numPr>
      </w:pPr>
      <w:r>
        <w:t>Большее число делим на меньшее.</w:t>
      </w:r>
    </w:p>
    <w:p w14:paraId="2298CF47" w14:textId="77777777" w:rsidR="006F369E" w:rsidRDefault="00000000">
      <w:pPr>
        <w:pStyle w:val="Compact"/>
        <w:numPr>
          <w:ilvl w:val="0"/>
          <w:numId w:val="4"/>
        </w:numPr>
      </w:pPr>
      <w:r>
        <w:t>Если делится без остатка, то меньшее число и есть НОД (следует выйти из цикла).</w:t>
      </w:r>
    </w:p>
    <w:p w14:paraId="5B549821" w14:textId="77777777" w:rsidR="006F369E" w:rsidRDefault="00000000">
      <w:pPr>
        <w:pStyle w:val="Compact"/>
        <w:numPr>
          <w:ilvl w:val="0"/>
          <w:numId w:val="4"/>
        </w:numPr>
      </w:pPr>
      <w:r>
        <w:t>Если есть остаток, то большее число заменяем на остаток от деления.</w:t>
      </w:r>
    </w:p>
    <w:p w14:paraId="575D12D0" w14:textId="77777777" w:rsidR="006F369E" w:rsidRDefault="00000000">
      <w:pPr>
        <w:pStyle w:val="Compact"/>
        <w:numPr>
          <w:ilvl w:val="0"/>
          <w:numId w:val="4"/>
        </w:numPr>
      </w:pPr>
      <w:r>
        <w:t>Переходим к пункту 1.</w:t>
      </w:r>
    </w:p>
    <w:p w14:paraId="28A793D3" w14:textId="77777777" w:rsidR="006F369E" w:rsidRDefault="00000000">
      <w:pPr>
        <w:pStyle w:val="CaptionedFigure"/>
      </w:pPr>
      <w:bookmarkStart w:id="6" w:name="fig:001"/>
      <w:r>
        <w:rPr>
          <w:noProof/>
        </w:rPr>
        <w:lastRenderedPageBreak/>
        <w:drawing>
          <wp:inline distT="0" distB="0" distL="0" distR="0" wp14:anchorId="4DF34AC8" wp14:editId="0988B7CC">
            <wp:extent cx="4510527" cy="3396342"/>
            <wp:effectExtent l="0" t="0" r="0" b="0"/>
            <wp:docPr id="1" name="Picture" descr="Figure 1: Функция для вычисления алгоритма Евклид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math-security/blob/master/lab04/images/1.png?raw=true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0527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3FDECC76" w14:textId="77777777" w:rsidR="006F369E" w:rsidRDefault="00000000">
      <w:pPr>
        <w:pStyle w:val="ImageCaption"/>
      </w:pPr>
      <w:r>
        <w:t>Figure 1: Функция для вычисления алгоритма Евклида</w:t>
      </w:r>
    </w:p>
    <w:p w14:paraId="6156974B" w14:textId="77777777" w:rsidR="006F369E" w:rsidRDefault="00000000">
      <w:pPr>
        <w:numPr>
          <w:ilvl w:val="0"/>
          <w:numId w:val="5"/>
        </w:numPr>
      </w:pPr>
      <w:r>
        <w:t>Написал функцию evklid_binary для вычисления бинарного алгоритма Евклида. (рис. 2)</w:t>
      </w:r>
    </w:p>
    <w:p w14:paraId="51F6FC93" w14:textId="77777777" w:rsidR="006F369E" w:rsidRDefault="00000000">
      <w:pPr>
        <w:numPr>
          <w:ilvl w:val="1"/>
          <w:numId w:val="6"/>
        </w:numPr>
      </w:pPr>
      <w:r>
        <w:t>Сначала положим g= 1</w:t>
      </w:r>
    </w:p>
    <w:p w14:paraId="0B447590" w14:textId="77777777" w:rsidR="006F369E" w:rsidRDefault="00000000">
      <w:pPr>
        <w:numPr>
          <w:ilvl w:val="1"/>
          <w:numId w:val="6"/>
        </w:numPr>
      </w:pPr>
      <w:r>
        <w:t xml:space="preserve">Пока оба числа a и b четные, выполнить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a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>
        <w:t xml:space="preserve">,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b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>
        <w:t>, g= 2g до получения хотя одного нечетного значения a или b.</w:t>
      </w:r>
    </w:p>
    <w:p w14:paraId="5C5EC6D7" w14:textId="77777777" w:rsidR="006F369E" w:rsidRDefault="00000000">
      <w:pPr>
        <w:numPr>
          <w:ilvl w:val="1"/>
          <w:numId w:val="6"/>
        </w:numPr>
      </w:pPr>
      <w:r>
        <w:t>Положим u=a, v=b</w:t>
      </w:r>
    </w:p>
    <w:p w14:paraId="3AFF026B" w14:textId="77777777" w:rsidR="006F369E" w:rsidRDefault="00000000">
      <w:pPr>
        <w:numPr>
          <w:ilvl w:val="1"/>
          <w:numId w:val="6"/>
        </w:numPr>
      </w:pPr>
      <w:r>
        <w:t>Пока u :</w:t>
      </w:r>
    </w:p>
    <w:p w14:paraId="640C9451" w14:textId="77777777" w:rsidR="006F369E" w:rsidRDefault="00000000">
      <w:pPr>
        <w:pStyle w:val="Compact"/>
        <w:numPr>
          <w:ilvl w:val="2"/>
          <w:numId w:val="7"/>
        </w:numPr>
      </w:pPr>
      <w:r>
        <w:t xml:space="preserve">Пока u четное, полагать 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u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</w:p>
    <w:p w14:paraId="51A2D246" w14:textId="77777777" w:rsidR="006F369E" w:rsidRDefault="00000000">
      <w:pPr>
        <w:pStyle w:val="Compact"/>
        <w:numPr>
          <w:ilvl w:val="2"/>
          <w:numId w:val="7"/>
        </w:numPr>
      </w:pPr>
      <w:r>
        <w:t xml:space="preserve">Пока v четное, полагать </w:t>
      </w:r>
      <m:oMath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v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</w:p>
    <w:p w14:paraId="6E69A204" w14:textId="77777777" w:rsidR="006F369E" w:rsidRDefault="00000000">
      <w:pPr>
        <w:pStyle w:val="Compact"/>
        <w:numPr>
          <w:ilvl w:val="2"/>
          <w:numId w:val="7"/>
        </w:numPr>
      </w:pPr>
      <w:r>
        <w:t>При u v положим u= u-v. В противном случае положим v=v-u</w:t>
      </w:r>
    </w:p>
    <w:p w14:paraId="65796471" w14:textId="77777777" w:rsidR="006F369E" w:rsidRDefault="00000000">
      <w:pPr>
        <w:numPr>
          <w:ilvl w:val="1"/>
          <w:numId w:val="6"/>
        </w:numPr>
      </w:pPr>
      <w:r>
        <w:t>Положим d=gv</w:t>
      </w:r>
    </w:p>
    <w:p w14:paraId="7D0F3FF4" w14:textId="77777777" w:rsidR="006F369E" w:rsidRDefault="00000000">
      <w:pPr>
        <w:numPr>
          <w:ilvl w:val="1"/>
          <w:numId w:val="6"/>
        </w:numPr>
      </w:pPr>
      <w:r>
        <w:t>Получим результат d</w:t>
      </w:r>
    </w:p>
    <w:p w14:paraId="4D156BFA" w14:textId="77777777" w:rsidR="006F369E" w:rsidRDefault="00000000">
      <w:pPr>
        <w:pStyle w:val="CaptionedFigure"/>
      </w:pPr>
      <w:bookmarkStart w:id="7" w:name="fig:002"/>
      <w:r>
        <w:rPr>
          <w:noProof/>
        </w:rPr>
        <w:lastRenderedPageBreak/>
        <w:drawing>
          <wp:inline distT="0" distB="0" distL="0" distR="0" wp14:anchorId="5CFFB81E" wp14:editId="59473AC7">
            <wp:extent cx="5334000" cy="4657963"/>
            <wp:effectExtent l="0" t="0" r="0" b="0"/>
            <wp:docPr id="2" name="Picture" descr="Figure 2: Функция для вычисления бинарного алгоритма Евклид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math-security/blob/master/lab04/images/2.png?raw=true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7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49DC24DF" w14:textId="77777777" w:rsidR="006F369E" w:rsidRDefault="00000000">
      <w:pPr>
        <w:pStyle w:val="ImageCaption"/>
      </w:pPr>
      <w:r>
        <w:t>Figure 2: Функция для вычисления бинарного алгоритма Евклида</w:t>
      </w:r>
    </w:p>
    <w:p w14:paraId="1D7F4AB1" w14:textId="77777777" w:rsidR="006F369E" w:rsidRDefault="00000000">
      <w:pPr>
        <w:pStyle w:val="Compact"/>
        <w:numPr>
          <w:ilvl w:val="0"/>
          <w:numId w:val="8"/>
        </w:numPr>
      </w:pPr>
      <w:r>
        <w:t>Написал функцию evklid_extend для вычисления расширенного алгоритма Евклида. (рис. 3)</w:t>
      </w:r>
    </w:p>
    <w:p w14:paraId="37612D50" w14:textId="77777777" w:rsidR="006F369E" w:rsidRDefault="00000000">
      <w:pPr>
        <w:pStyle w:val="FirstParagraph"/>
      </w:pPr>
      <w:r>
        <w:t>Сначала проверяется, равно ли первое число нулю, если это так, то второе число является делителем, а коэффициенты равны 0 и 1, так как «num1 * x + num2 * y = y» в том случае, если y = 1, а левое произведение равно нулю.</w:t>
      </w:r>
    </w:p>
    <w:p w14:paraId="261414B4" w14:textId="77777777" w:rsidR="006F369E" w:rsidRDefault="00000000">
      <w:pPr>
        <w:pStyle w:val="a0"/>
      </w:pPr>
      <w:r>
        <w:t>Функция возвращает три числа: делитель, коэффициент x и коэффициент y.</w:t>
      </w:r>
    </w:p>
    <w:p w14:paraId="6B6B1188" w14:textId="77777777" w:rsidR="006F369E" w:rsidRDefault="00000000">
      <w:pPr>
        <w:pStyle w:val="CaptionedFigure"/>
      </w:pPr>
      <w:bookmarkStart w:id="8" w:name="fig:003"/>
      <w:r>
        <w:rPr>
          <w:noProof/>
        </w:rPr>
        <w:lastRenderedPageBreak/>
        <w:drawing>
          <wp:inline distT="0" distB="0" distL="0" distR="0" wp14:anchorId="1CA6C301" wp14:editId="4493C79E">
            <wp:extent cx="5334000" cy="1972545"/>
            <wp:effectExtent l="0" t="0" r="0" b="0"/>
            <wp:docPr id="3" name="Picture" descr="Figure 3: Функция для вычисления вычисления расширенного алгоритма Евклида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math-security/blob/master/lab04/images/3.png?raw=true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2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058C8DF0" w14:textId="77777777" w:rsidR="006F369E" w:rsidRDefault="00000000">
      <w:pPr>
        <w:pStyle w:val="ImageCaption"/>
      </w:pPr>
      <w:r>
        <w:t>Figure 3: Функция для вычисления вычисления расширенного алгоритма Евклида.</w:t>
      </w:r>
    </w:p>
    <w:p w14:paraId="7C2DE9A7" w14:textId="77777777" w:rsidR="006F369E" w:rsidRDefault="00000000">
      <w:pPr>
        <w:numPr>
          <w:ilvl w:val="0"/>
          <w:numId w:val="9"/>
        </w:numPr>
      </w:pPr>
      <w:r>
        <w:t>Написал функцию evklid_binary_extend для вычисления расширенного бинарного алгоритма Евклида. (рис. 4) (рис. 5)</w:t>
      </w:r>
    </w:p>
    <w:p w14:paraId="0869B816" w14:textId="77777777" w:rsidR="006F369E" w:rsidRDefault="00000000">
      <w:pPr>
        <w:numPr>
          <w:ilvl w:val="1"/>
          <w:numId w:val="10"/>
        </w:numPr>
      </w:pPr>
      <w:r>
        <w:t>Сначала положим g= 1</w:t>
      </w:r>
    </w:p>
    <w:p w14:paraId="5AC7E6C1" w14:textId="77777777" w:rsidR="006F369E" w:rsidRDefault="00000000">
      <w:pPr>
        <w:numPr>
          <w:ilvl w:val="1"/>
          <w:numId w:val="10"/>
        </w:numPr>
      </w:pPr>
      <w:r>
        <w:t xml:space="preserve">Пока оба числа a и b четные, выполнить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a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>
        <w:t xml:space="preserve">,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b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>
        <w:t>, g= 2g до получения хотя одного нечетного значения a или b.</w:t>
      </w:r>
    </w:p>
    <w:p w14:paraId="41EC4DE2" w14:textId="77777777" w:rsidR="006F369E" w:rsidRDefault="00000000">
      <w:pPr>
        <w:numPr>
          <w:ilvl w:val="1"/>
          <w:numId w:val="10"/>
        </w:numPr>
      </w:pPr>
      <w:r>
        <w:t>Положим u=a, v=b, A=1, B= 0, C= 0, D=1.</w:t>
      </w:r>
    </w:p>
    <w:p w14:paraId="2174B3CA" w14:textId="77777777" w:rsidR="006F369E" w:rsidRDefault="00000000">
      <w:pPr>
        <w:numPr>
          <w:ilvl w:val="1"/>
          <w:numId w:val="10"/>
        </w:numPr>
      </w:pPr>
      <w:r>
        <w:t>Пока u :</w:t>
      </w:r>
    </w:p>
    <w:p w14:paraId="15221A50" w14:textId="77777777" w:rsidR="006F369E" w:rsidRDefault="00000000">
      <w:pPr>
        <w:pStyle w:val="Compact"/>
        <w:numPr>
          <w:ilvl w:val="2"/>
          <w:numId w:val="11"/>
        </w:numPr>
      </w:pPr>
      <w:r>
        <w:t xml:space="preserve">Пока u четное, полагать 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u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</w:p>
    <w:p w14:paraId="58581EF1" w14:textId="77777777" w:rsidR="006F369E" w:rsidRDefault="00000000">
      <w:pPr>
        <w:pStyle w:val="Compact"/>
        <w:numPr>
          <w:ilvl w:val="2"/>
          <w:numId w:val="11"/>
        </w:numPr>
      </w:pPr>
      <w:r>
        <w:t xml:space="preserve">Если оба числа A и B четные, полагать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A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>
        <w:t xml:space="preserve">,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B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>
        <w:t xml:space="preserve">. В противном случае положить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b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>
        <w:t xml:space="preserve">,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a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</w:p>
    <w:p w14:paraId="47A7E003" w14:textId="77777777" w:rsidR="006F369E" w:rsidRDefault="00000000">
      <w:pPr>
        <w:pStyle w:val="Compact"/>
        <w:numPr>
          <w:ilvl w:val="2"/>
          <w:numId w:val="11"/>
        </w:numPr>
      </w:pPr>
      <w:r>
        <w:t xml:space="preserve">Пока v четное, полагать </w:t>
      </w:r>
      <m:oMath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v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</w:p>
    <w:p w14:paraId="0E49B27A" w14:textId="77777777" w:rsidR="006F369E" w:rsidRDefault="00000000">
      <w:pPr>
        <w:pStyle w:val="Compact"/>
        <w:numPr>
          <w:ilvl w:val="2"/>
          <w:numId w:val="11"/>
        </w:numPr>
      </w:pPr>
      <w:r>
        <w:t xml:space="preserve">Если оба числа C и D четные, полагать </w:t>
      </w:r>
      <m:oMath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C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>
        <w:t xml:space="preserve">,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>
        <w:t xml:space="preserve">. В противном случае положить </w:t>
      </w:r>
      <m:oMath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C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b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>
        <w:t xml:space="preserve">,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</w:p>
    <w:p w14:paraId="3C50AE90" w14:textId="77777777" w:rsidR="006F369E" w:rsidRDefault="00000000">
      <w:pPr>
        <w:pStyle w:val="Compact"/>
        <w:numPr>
          <w:ilvl w:val="2"/>
          <w:numId w:val="11"/>
        </w:numPr>
      </w:pPr>
      <w:r>
        <w:t>При u v положим u= u-v, A= A-C, B = B-D. В противном случае положим v=v-u, C= C-A, D= D-B.</w:t>
      </w:r>
    </w:p>
    <w:p w14:paraId="7E45A5A6" w14:textId="77777777" w:rsidR="006F369E" w:rsidRDefault="00000000">
      <w:pPr>
        <w:numPr>
          <w:ilvl w:val="1"/>
          <w:numId w:val="10"/>
        </w:numPr>
      </w:pPr>
      <w:r>
        <w:t>Положим d=gv, x= C, y=D</w:t>
      </w:r>
    </w:p>
    <w:p w14:paraId="50F0BB41" w14:textId="77777777" w:rsidR="006F369E" w:rsidRDefault="00000000">
      <w:pPr>
        <w:numPr>
          <w:ilvl w:val="1"/>
          <w:numId w:val="10"/>
        </w:numPr>
      </w:pPr>
      <w:r>
        <w:t>Получим результат d,x,y</w:t>
      </w:r>
    </w:p>
    <w:p w14:paraId="3E4C8075" w14:textId="77777777" w:rsidR="006F369E" w:rsidRDefault="00000000">
      <w:pPr>
        <w:pStyle w:val="CaptionedFigure"/>
      </w:pPr>
      <w:bookmarkStart w:id="9" w:name="fig:004"/>
      <w:r>
        <w:rPr>
          <w:noProof/>
        </w:rPr>
        <w:lastRenderedPageBreak/>
        <w:drawing>
          <wp:inline distT="0" distB="0" distL="0" distR="0" wp14:anchorId="745DD276" wp14:editId="4E5FDF72">
            <wp:extent cx="4364531" cy="5824497"/>
            <wp:effectExtent l="0" t="0" r="0" b="0"/>
            <wp:docPr id="4" name="Picture" descr="Figure 4: Функция для вычисления расширенного бинарного алгоритма Евклида. Первая часть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math-security/blob/master/lab04/images/4.png?raw=true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4531" cy="5824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17E8EC29" w14:textId="77777777" w:rsidR="006F369E" w:rsidRDefault="00000000">
      <w:pPr>
        <w:pStyle w:val="ImageCaption"/>
      </w:pPr>
      <w:r>
        <w:t>Figure 4: Функция для вычисления расширенного бинарного алгоритма Евклида. Первая часть</w:t>
      </w:r>
    </w:p>
    <w:p w14:paraId="5DB8AAB3" w14:textId="77777777" w:rsidR="006F369E" w:rsidRDefault="00000000">
      <w:pPr>
        <w:pStyle w:val="CaptionedFigure"/>
      </w:pPr>
      <w:bookmarkStart w:id="10" w:name="fig:005"/>
      <w:r>
        <w:rPr>
          <w:noProof/>
        </w:rPr>
        <w:lastRenderedPageBreak/>
        <w:drawing>
          <wp:inline distT="0" distB="0" distL="0" distR="0" wp14:anchorId="4F0BE584" wp14:editId="1670CF46">
            <wp:extent cx="5334000" cy="4465812"/>
            <wp:effectExtent l="0" t="0" r="0" b="0"/>
            <wp:docPr id="5" name="Picture" descr="Figure 5: Функция для вычисления расширенного бинарного алгоритма Евклида. Вторая часть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math-security/blob/master/lab04/images/5.png?raw=true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5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10796BA6" w14:textId="77777777" w:rsidR="006F369E" w:rsidRDefault="00000000">
      <w:pPr>
        <w:pStyle w:val="ImageCaption"/>
      </w:pPr>
      <w:r>
        <w:t>Figure 5: Функция для вычисления расширенного бинарного алгоритма Евклида. Вторая часть</w:t>
      </w:r>
    </w:p>
    <w:p w14:paraId="1D2371E2" w14:textId="77777777" w:rsidR="006F369E" w:rsidRDefault="00000000">
      <w:pPr>
        <w:pStyle w:val="Compact"/>
        <w:numPr>
          <w:ilvl w:val="0"/>
          <w:numId w:val="12"/>
        </w:numPr>
      </w:pPr>
      <w:r>
        <w:t>Получил результат (рис. 6)</w:t>
      </w:r>
    </w:p>
    <w:p w14:paraId="73D4B5E1" w14:textId="77777777" w:rsidR="006F369E" w:rsidRDefault="00000000">
      <w:pPr>
        <w:pStyle w:val="CaptionedFigure"/>
      </w:pPr>
      <w:bookmarkStart w:id="11" w:name="fig:006"/>
      <w:r>
        <w:rPr>
          <w:noProof/>
        </w:rPr>
        <w:drawing>
          <wp:inline distT="0" distB="0" distL="0" distR="0" wp14:anchorId="00CC6D80" wp14:editId="3D917C66">
            <wp:extent cx="4971569" cy="1590594"/>
            <wp:effectExtent l="0" t="0" r="0" b="0"/>
            <wp:docPr id="6" name="Picture" descr="Figure 6: Результат алгоритм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math-security/blob/master/lab04/images/6.png?raw=true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1569" cy="1590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42525D38" w14:textId="77777777" w:rsidR="006F369E" w:rsidRDefault="00000000">
      <w:pPr>
        <w:pStyle w:val="ImageCaption"/>
      </w:pPr>
      <w:r>
        <w:t>Figure 6: Результат алгоритмов</w:t>
      </w:r>
    </w:p>
    <w:p w14:paraId="6CCEF725" w14:textId="77777777" w:rsidR="006F369E" w:rsidRDefault="00000000">
      <w:pPr>
        <w:pStyle w:val="1"/>
      </w:pPr>
      <w:bookmarkStart w:id="12" w:name="выводы"/>
      <w:bookmarkStart w:id="13" w:name="_Toc117942525"/>
      <w:bookmarkEnd w:id="4"/>
      <w:r>
        <w:t>Выводы</w:t>
      </w:r>
      <w:bookmarkEnd w:id="13"/>
    </w:p>
    <w:p w14:paraId="5AEC436C" w14:textId="77777777" w:rsidR="006F369E" w:rsidRDefault="00000000">
      <w:pPr>
        <w:pStyle w:val="FirstParagraph"/>
      </w:pPr>
      <w:r>
        <w:t>Реализовал алгоритм вычисления наибольшего общего делителя (Евклида).</w:t>
      </w:r>
    </w:p>
    <w:p w14:paraId="34E35F2D" w14:textId="77777777" w:rsidR="006F369E" w:rsidRDefault="00000000">
      <w:pPr>
        <w:pStyle w:val="1"/>
      </w:pPr>
      <w:bookmarkStart w:id="14" w:name="список-литературы"/>
      <w:bookmarkStart w:id="15" w:name="_Toc117942526"/>
      <w:bookmarkEnd w:id="12"/>
      <w:r>
        <w:lastRenderedPageBreak/>
        <w:t>Список литературы</w:t>
      </w:r>
      <w:bookmarkEnd w:id="15"/>
    </w:p>
    <w:p w14:paraId="11C70C21" w14:textId="77777777" w:rsidR="006F369E" w:rsidRDefault="00000000">
      <w:pPr>
        <w:pStyle w:val="Compact"/>
        <w:numPr>
          <w:ilvl w:val="0"/>
          <w:numId w:val="13"/>
        </w:numPr>
      </w:pPr>
      <w:r>
        <w:t>Алгоритм Евклида [Электронный ресурс] - Режим доступа: https://scienceland.info/</w:t>
      </w:r>
    </w:p>
    <w:p w14:paraId="1C290C1B" w14:textId="77777777" w:rsidR="006F369E" w:rsidRDefault="00000000">
      <w:pPr>
        <w:pStyle w:val="FirstParagraph"/>
      </w:pPr>
      <w:r>
        <w:t>algebra8/euclid-algorithm</w:t>
      </w:r>
    </w:p>
    <w:p w14:paraId="6DC23189" w14:textId="77777777" w:rsidR="006F369E" w:rsidRDefault="00000000">
      <w:pPr>
        <w:pStyle w:val="Compact"/>
        <w:numPr>
          <w:ilvl w:val="0"/>
          <w:numId w:val="14"/>
        </w:numPr>
      </w:pPr>
      <w:r>
        <w:t>Бинарный алгоритм вычисления НОД [Электронный ресурс] - Режим доступа: https://intellect.icu/binarnyj-algoritm-vychisleniya-nod-4394</w:t>
      </w:r>
      <w:bookmarkEnd w:id="14"/>
    </w:p>
    <w:sectPr w:rsidR="006F369E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2E4840" w14:textId="77777777" w:rsidR="00874FA4" w:rsidRDefault="00874FA4">
      <w:pPr>
        <w:spacing w:after="0"/>
      </w:pPr>
      <w:r>
        <w:separator/>
      </w:r>
    </w:p>
  </w:endnote>
  <w:endnote w:type="continuationSeparator" w:id="0">
    <w:p w14:paraId="79CBA770" w14:textId="77777777" w:rsidR="00874FA4" w:rsidRDefault="00874FA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920342" w14:textId="77777777" w:rsidR="00874FA4" w:rsidRDefault="00874FA4">
      <w:r>
        <w:separator/>
      </w:r>
    </w:p>
  </w:footnote>
  <w:footnote w:type="continuationSeparator" w:id="0">
    <w:p w14:paraId="3580E851" w14:textId="77777777" w:rsidR="00874FA4" w:rsidRDefault="00874FA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3CBBDEE"/>
    <w:multiLevelType w:val="multilevel"/>
    <w:tmpl w:val="8996E6DA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EA454B4C"/>
    <w:multiLevelType w:val="multilevel"/>
    <w:tmpl w:val="52BC765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2C1AE401"/>
    <w:multiLevelType w:val="multilevel"/>
    <w:tmpl w:val="7E5CF92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3" w15:restartNumberingAfterBreak="0">
    <w:nsid w:val="47261BAD"/>
    <w:multiLevelType w:val="multilevel"/>
    <w:tmpl w:val="0C6A7ECE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4FBE019A"/>
    <w:multiLevelType w:val="multilevel"/>
    <w:tmpl w:val="0E4A861C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71315DCA"/>
    <w:multiLevelType w:val="multilevel"/>
    <w:tmpl w:val="503EF300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 w16cid:durableId="117384757">
    <w:abstractNumId w:val="2"/>
  </w:num>
  <w:num w:numId="2" w16cid:durableId="97695875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86798190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14670414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191214593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 w16cid:durableId="202454909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4335822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437868606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9" w16cid:durableId="1040588403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" w16cid:durableId="111178061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33823775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567810318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3" w16cid:durableId="32783008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533301049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66FB7"/>
    <w:rsid w:val="004E29B3"/>
    <w:rsid w:val="00590D07"/>
    <w:rsid w:val="006F369E"/>
    <w:rsid w:val="00784D58"/>
    <w:rsid w:val="00874FA4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958541"/>
  <w15:docId w15:val="{E620745D-9375-4774-9CE0-A88EBC5D5D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266FB7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768</Words>
  <Characters>4378</Characters>
  <Application>Microsoft Office Word</Application>
  <DocSecurity>0</DocSecurity>
  <Lines>36</Lines>
  <Paragraphs>10</Paragraphs>
  <ScaleCrop>false</ScaleCrop>
  <Company/>
  <LinksUpToDate>false</LinksUpToDate>
  <CharactersWithSpaces>5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Каримов Зуфар Исматович НФИ-01-22</dc:creator>
  <cp:keywords/>
  <cp:lastModifiedBy>Каримов Зуфар Исматович</cp:lastModifiedBy>
  <cp:revision>2</cp:revision>
  <dcterms:created xsi:type="dcterms:W3CDTF">2022-10-29T10:28:00Z</dcterms:created>
  <dcterms:modified xsi:type="dcterms:W3CDTF">2022-10-29T10:2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Вычисление наибольшего общего делителя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